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3DF205" w14:textId="05297956" w:rsidR="009565F6" w:rsidRDefault="00DC6D81">
      <w:pPr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</w:pPr>
      <w:r w:rsidRPr="004C7564"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  <w:t>Legend</w:t>
      </w:r>
    </w:p>
    <w:p w14:paraId="23207E28" w14:textId="77777777" w:rsidR="00D407EA" w:rsidRPr="004C7564" w:rsidRDefault="00D407EA">
      <w:pPr>
        <w:rPr>
          <w:rFonts w:ascii="Times New Roman" w:hAnsi="Times New Roman" w:cs="Times New Roman"/>
          <w:b/>
          <w:bCs/>
          <w:sz w:val="30"/>
          <w:szCs w:val="30"/>
          <w:u w:val="single"/>
          <w:lang w:val="en-US"/>
        </w:rPr>
      </w:pPr>
    </w:p>
    <w:p w14:paraId="086C8D88" w14:textId="77777777" w:rsidR="00D407EA" w:rsidRPr="00BB39E8" w:rsidRDefault="00D407EA" w:rsidP="00D407EA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385B6987" wp14:editId="25EC29B3">
            <wp:simplePos x="0" y="0"/>
            <wp:positionH relativeFrom="margin">
              <wp:align>left</wp:align>
            </wp:positionH>
            <wp:positionV relativeFrom="paragraph">
              <wp:posOffset>288950</wp:posOffset>
            </wp:positionV>
            <wp:extent cx="1775361" cy="721199"/>
            <wp:effectExtent l="0" t="0" r="0" b="317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361" cy="72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13BC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Notes</w:t>
      </w:r>
    </w:p>
    <w:p w14:paraId="477E4DCF" w14:textId="77777777" w:rsidR="00D407EA" w:rsidRDefault="00D407EA" w:rsidP="00D407EA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37BC8E7" w14:textId="5299C0AB" w:rsidR="00D407EA" w:rsidRDefault="00D407EA" w:rsidP="00D407EA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>button</w:t>
      </w:r>
      <w:proofErr w:type="gramEnd"/>
      <w:r w:rsidR="00017BF0">
        <w:rPr>
          <w:rFonts w:ascii="Times New Roman" w:hAnsi="Times New Roman" w:cs="Times New Roman"/>
          <w:sz w:val="24"/>
          <w:szCs w:val="24"/>
          <w:lang w:val="en-US"/>
        </w:rPr>
        <w:t xml:space="preserve"> clicks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>, position on stave indicate relative pitch</w:t>
      </w:r>
      <w:r w:rsidR="00B166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7BF0" w:rsidRPr="00B1665B">
        <w:rPr>
          <w:rFonts w:ascii="Times New Roman" w:hAnsi="Times New Roman" w:cs="Times New Roman"/>
          <w:sz w:val="24"/>
          <w:szCs w:val="24"/>
          <w:lang w:val="en-US"/>
        </w:rPr>
        <w:t xml:space="preserve">(little </w:t>
      </w:r>
      <w:r w:rsidR="00B1665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1665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1665B">
        <w:rPr>
          <w:rFonts w:ascii="Times New Roman" w:hAnsi="Times New Roman" w:cs="Times New Roman"/>
          <w:sz w:val="24"/>
          <w:szCs w:val="24"/>
          <w:lang w:val="en-US"/>
        </w:rPr>
        <w:tab/>
      </w:r>
      <w:r w:rsidR="00B1665B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</w:t>
      </w:r>
      <w:r w:rsidR="00017BF0" w:rsidRPr="00B1665B">
        <w:rPr>
          <w:rFonts w:ascii="Times New Roman" w:hAnsi="Times New Roman" w:cs="Times New Roman"/>
          <w:sz w:val="24"/>
          <w:szCs w:val="24"/>
          <w:lang w:val="en-US"/>
        </w:rPr>
        <w:t>change in the sounding pitch, it is the gesture that is</w:t>
      </w:r>
      <w:r w:rsidR="00B1665B" w:rsidRPr="00B1665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7BF0" w:rsidRPr="00B1665B">
        <w:rPr>
          <w:rFonts w:ascii="Times New Roman" w:hAnsi="Times New Roman" w:cs="Times New Roman"/>
          <w:sz w:val="24"/>
          <w:szCs w:val="24"/>
          <w:lang w:val="en-US"/>
        </w:rPr>
        <w:t>desired)</w:t>
      </w:r>
    </w:p>
    <w:p w14:paraId="4ED7236E" w14:textId="7777777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E7700D0" w14:textId="7777777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666FAD7" w14:textId="7777777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 wp14:anchorId="700880B5" wp14:editId="113E80F0">
            <wp:simplePos x="0" y="0"/>
            <wp:positionH relativeFrom="margin">
              <wp:posOffset>-11875</wp:posOffset>
            </wp:positionH>
            <wp:positionV relativeFrom="paragraph">
              <wp:posOffset>216411</wp:posOffset>
            </wp:positionV>
            <wp:extent cx="1074997" cy="35052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4813" cy="353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B1C453" w14:textId="6E378C9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>strike</w:t>
      </w:r>
      <w:proofErr w:type="gramEnd"/>
      <w:r w:rsidR="00017BF0">
        <w:rPr>
          <w:rFonts w:ascii="Times New Roman" w:hAnsi="Times New Roman" w:cs="Times New Roman"/>
          <w:sz w:val="24"/>
          <w:szCs w:val="24"/>
          <w:lang w:val="en-US"/>
        </w:rPr>
        <w:t xml:space="preserve"> body of the instrument </w:t>
      </w:r>
      <w:r>
        <w:rPr>
          <w:rFonts w:ascii="Times New Roman" w:hAnsi="Times New Roman" w:cs="Times New Roman"/>
          <w:sz w:val="24"/>
          <w:szCs w:val="24"/>
          <w:lang w:val="en-US"/>
        </w:rPr>
        <w:t>with the</w:t>
      </w:r>
      <w:r w:rsidRPr="00086A73">
        <w:t xml:space="preserve"> </w:t>
      </w:r>
      <w:r w:rsidRPr="00086A73">
        <w:rPr>
          <w:rFonts w:ascii="Times New Roman" w:hAnsi="Times New Roman" w:cs="Times New Roman"/>
          <w:sz w:val="24"/>
          <w:szCs w:val="24"/>
          <w:lang w:val="en-US"/>
        </w:rPr>
        <w:t>knuckle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9C58329" w14:textId="7777777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945A207" w14:textId="7777777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9504" behindDoc="0" locked="0" layoutInCell="1" allowOverlap="1" wp14:anchorId="25E5414B" wp14:editId="6706A65F">
            <wp:simplePos x="0" y="0"/>
            <wp:positionH relativeFrom="margin">
              <wp:align>left</wp:align>
            </wp:positionH>
            <wp:positionV relativeFrom="paragraph">
              <wp:posOffset>176225</wp:posOffset>
            </wp:positionV>
            <wp:extent cx="2992755" cy="944245"/>
            <wp:effectExtent l="0" t="0" r="0" b="825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755" cy="94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6589C2" w14:textId="77777777" w:rsidR="00D407EA" w:rsidRDefault="00D407EA" w:rsidP="00D407E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230079" w14:textId="6F815036" w:rsidR="00DC6D81" w:rsidRPr="00B1665B" w:rsidRDefault="00D407E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>rackets</w:t>
      </w:r>
      <w:proofErr w:type="gramEnd"/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 xml:space="preserve"> indicate silently miming the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 xml:space="preserve">specified note/technique (can be applied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>to any)</w:t>
      </w:r>
    </w:p>
    <w:p w14:paraId="67959CE1" w14:textId="0E1982FA" w:rsidR="00D407EA" w:rsidRDefault="00D407EA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03C265B0" w14:textId="53C3B6E3" w:rsidR="00024698" w:rsidRDefault="00024698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64C0F87" w14:textId="77777777" w:rsidR="00024698" w:rsidRDefault="00024698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1EE74A40" w14:textId="44B90251" w:rsidR="00DC6D81" w:rsidRDefault="00114652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3D322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37548B57" wp14:editId="35267583">
            <wp:simplePos x="0" y="0"/>
            <wp:positionH relativeFrom="margin">
              <wp:align>left</wp:align>
            </wp:positionH>
            <wp:positionV relativeFrom="paragraph">
              <wp:posOffset>292574</wp:posOffset>
            </wp:positionV>
            <wp:extent cx="1160060" cy="791360"/>
            <wp:effectExtent l="0" t="0" r="2540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158" cy="81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322A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Cluster</w:t>
      </w:r>
    </w:p>
    <w:p w14:paraId="7B6CFEEB" w14:textId="254C8928" w:rsidR="003D322A" w:rsidRDefault="003D322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BD7756" w14:textId="06F1CF4F" w:rsidR="002C2035" w:rsidRDefault="00266BB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>luster</w:t>
      </w:r>
      <w:proofErr w:type="gramEnd"/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 xml:space="preserve"> (with palm or forearm depending on size)</w:t>
      </w:r>
    </w:p>
    <w:p w14:paraId="465086A0" w14:textId="77777777" w:rsidR="00B1665B" w:rsidRDefault="00B1665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FC6E105" w14:textId="5A33DD71" w:rsidR="00B1665B" w:rsidRDefault="00B1665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EE1A8A7" w14:textId="0445B1F3" w:rsidR="002C2035" w:rsidRDefault="002C20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7933587" w14:textId="00C86B0F" w:rsidR="00AB58C2" w:rsidRDefault="0002469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70528" behindDoc="0" locked="0" layoutInCell="1" allowOverlap="1" wp14:anchorId="16F87142" wp14:editId="23BFBF45">
            <wp:simplePos x="0" y="0"/>
            <wp:positionH relativeFrom="margin">
              <wp:align>left</wp:align>
            </wp:positionH>
            <wp:positionV relativeFrom="paragraph">
              <wp:posOffset>64991</wp:posOffset>
            </wp:positionV>
            <wp:extent cx="2797190" cy="839857"/>
            <wp:effectExtent l="0" t="0" r="317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190" cy="839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87A1F6" w14:textId="0004723E" w:rsidR="00017BF0" w:rsidRDefault="00AB58C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 </w:t>
      </w:r>
      <w:r w:rsidR="00017BF0">
        <w:rPr>
          <w:rFonts w:ascii="Times New Roman" w:hAnsi="Times New Roman" w:cs="Times New Roman"/>
          <w:sz w:val="24"/>
          <w:szCs w:val="24"/>
          <w:lang w:val="en-US"/>
        </w:rPr>
        <w:t>glissando</w:t>
      </w:r>
      <w:proofErr w:type="gramEnd"/>
      <w:r w:rsidR="00017BF0">
        <w:rPr>
          <w:rFonts w:ascii="Times New Roman" w:hAnsi="Times New Roman" w:cs="Times New Roman"/>
          <w:sz w:val="24"/>
          <w:szCs w:val="24"/>
          <w:lang w:val="en-US"/>
        </w:rPr>
        <w:t xml:space="preserve"> c</w:t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 xml:space="preserve">luster (with palm or forearm </w:t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ab/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</w:t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>dependi</w:t>
      </w:r>
      <w:r w:rsidR="00024698">
        <w:rPr>
          <w:rFonts w:ascii="Times New Roman" w:hAnsi="Times New Roman" w:cs="Times New Roman"/>
          <w:sz w:val="24"/>
          <w:szCs w:val="24"/>
          <w:lang w:val="en-US"/>
        </w:rPr>
        <w:t xml:space="preserve">ng </w:t>
      </w:r>
      <w:r w:rsidR="00017BF0" w:rsidRPr="00017BF0">
        <w:rPr>
          <w:rFonts w:ascii="Times New Roman" w:hAnsi="Times New Roman" w:cs="Times New Roman"/>
          <w:sz w:val="24"/>
          <w:szCs w:val="24"/>
          <w:lang w:val="en-US"/>
        </w:rPr>
        <w:t>on size)</w:t>
      </w:r>
    </w:p>
    <w:p w14:paraId="31DCD403" w14:textId="19A7BB5C" w:rsidR="002C2035" w:rsidRDefault="002C20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3E1441" w14:textId="7BF347DB" w:rsidR="00B770B2" w:rsidRDefault="00B770B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645DBE" w14:textId="52CB79AF" w:rsidR="004C3362" w:rsidRDefault="004C3362">
      <w:pPr>
        <w:rPr>
          <w:rFonts w:ascii="Times New Roman" w:hAnsi="Times New Roman" w:cs="Times New Roman"/>
          <w:sz w:val="24"/>
          <w:szCs w:val="24"/>
        </w:rPr>
      </w:pPr>
    </w:p>
    <w:p w14:paraId="3C725142" w14:textId="08A4286C" w:rsidR="00D407EA" w:rsidRDefault="00D407EA">
      <w:pPr>
        <w:rPr>
          <w:rFonts w:ascii="Times New Roman" w:hAnsi="Times New Roman" w:cs="Times New Roman"/>
          <w:sz w:val="24"/>
          <w:szCs w:val="24"/>
        </w:rPr>
      </w:pPr>
    </w:p>
    <w:p w14:paraId="1CAF69BD" w14:textId="10783B79" w:rsidR="00D407EA" w:rsidRDefault="00D407EA">
      <w:pPr>
        <w:rPr>
          <w:rFonts w:ascii="Times New Roman" w:hAnsi="Times New Roman" w:cs="Times New Roman"/>
          <w:sz w:val="24"/>
          <w:szCs w:val="24"/>
        </w:rPr>
      </w:pPr>
    </w:p>
    <w:p w14:paraId="6F8E5331" w14:textId="421A6E85" w:rsidR="00D407EA" w:rsidRDefault="00D407EA">
      <w:pPr>
        <w:rPr>
          <w:rFonts w:ascii="Times New Roman" w:hAnsi="Times New Roman" w:cs="Times New Roman"/>
          <w:sz w:val="24"/>
          <w:szCs w:val="24"/>
        </w:rPr>
      </w:pPr>
    </w:p>
    <w:p w14:paraId="15974E19" w14:textId="3D5E4122" w:rsidR="00592539" w:rsidRPr="002057EC" w:rsidRDefault="00592539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057EC">
        <w:rPr>
          <w:rFonts w:ascii="Times New Roman" w:hAnsi="Times New Roman" w:cs="Times New Roman"/>
          <w:b/>
          <w:bCs/>
          <w:sz w:val="24"/>
          <w:szCs w:val="24"/>
          <w:u w:val="single"/>
        </w:rPr>
        <w:t>Other</w:t>
      </w:r>
      <w:r w:rsidR="002057EC" w:rsidRPr="002057EC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Signs</w:t>
      </w:r>
    </w:p>
    <w:p w14:paraId="373690EE" w14:textId="51AB6FFF" w:rsidR="004B098F" w:rsidRDefault="004B0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71E4EF68" wp14:editId="38F47DA0">
            <wp:simplePos x="0" y="0"/>
            <wp:positionH relativeFrom="margin">
              <wp:align>left</wp:align>
            </wp:positionH>
            <wp:positionV relativeFrom="paragraph">
              <wp:posOffset>71196</wp:posOffset>
            </wp:positionV>
            <wp:extent cx="1897039" cy="522831"/>
            <wp:effectExtent l="0" t="0" r="825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039" cy="522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3F59A0E" w14:textId="239657A3" w:rsidR="002057EC" w:rsidRDefault="004B098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7563AA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7563AA">
        <w:rPr>
          <w:rFonts w:ascii="Times New Roman" w:hAnsi="Times New Roman" w:cs="Times New Roman"/>
          <w:sz w:val="24"/>
          <w:szCs w:val="24"/>
        </w:rPr>
        <w:t xml:space="preserve">=  </w:t>
      </w:r>
      <w:r w:rsidR="001A2A8F">
        <w:rPr>
          <w:rFonts w:ascii="Times New Roman" w:hAnsi="Times New Roman" w:cs="Times New Roman"/>
          <w:sz w:val="24"/>
          <w:szCs w:val="24"/>
        </w:rPr>
        <w:t>air</w:t>
      </w:r>
      <w:proofErr w:type="gramEnd"/>
      <w:r w:rsidR="001A2A8F">
        <w:rPr>
          <w:rFonts w:ascii="Times New Roman" w:hAnsi="Times New Roman" w:cs="Times New Roman"/>
          <w:sz w:val="24"/>
          <w:szCs w:val="24"/>
        </w:rPr>
        <w:t xml:space="preserve"> sound from </w:t>
      </w:r>
      <w:r w:rsidR="00D36671">
        <w:rPr>
          <w:rFonts w:ascii="Times New Roman" w:hAnsi="Times New Roman" w:cs="Times New Roman"/>
          <w:sz w:val="24"/>
          <w:szCs w:val="24"/>
        </w:rPr>
        <w:t>bellow</w:t>
      </w:r>
      <w:r w:rsidR="00755DDD">
        <w:rPr>
          <w:rFonts w:ascii="Times New Roman" w:hAnsi="Times New Roman" w:cs="Times New Roman"/>
          <w:sz w:val="24"/>
          <w:szCs w:val="24"/>
        </w:rPr>
        <w:t>, with no registers</w:t>
      </w:r>
    </w:p>
    <w:p w14:paraId="75C436A9" w14:textId="1F05D660" w:rsidR="004B0526" w:rsidRDefault="004B0526">
      <w:pPr>
        <w:rPr>
          <w:rFonts w:ascii="Times New Roman" w:hAnsi="Times New Roman" w:cs="Times New Roman"/>
          <w:sz w:val="24"/>
          <w:szCs w:val="24"/>
        </w:rPr>
      </w:pPr>
    </w:p>
    <w:p w14:paraId="3DFDDEFE" w14:textId="4F608001" w:rsidR="004B0526" w:rsidRDefault="004B0526">
      <w:pPr>
        <w:rPr>
          <w:rFonts w:ascii="Times New Roman" w:hAnsi="Times New Roman" w:cs="Times New Roman"/>
          <w:sz w:val="24"/>
          <w:szCs w:val="24"/>
        </w:rPr>
      </w:pPr>
    </w:p>
    <w:p w14:paraId="441B7603" w14:textId="7050F0F1" w:rsidR="004B0526" w:rsidRDefault="004B05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55F713FC" wp14:editId="322F2C61">
            <wp:simplePos x="0" y="0"/>
            <wp:positionH relativeFrom="margin">
              <wp:posOffset>69645</wp:posOffset>
            </wp:positionH>
            <wp:positionV relativeFrom="paragraph">
              <wp:posOffset>177790</wp:posOffset>
            </wp:positionV>
            <wp:extent cx="1816587" cy="409433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87" cy="4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31DE88" w14:textId="6512671B" w:rsidR="004B0526" w:rsidRDefault="004B05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4B240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= </w:t>
      </w:r>
      <w:r w:rsidR="009278E2">
        <w:rPr>
          <w:rFonts w:ascii="Times New Roman" w:hAnsi="Times New Roman" w:cs="Times New Roman"/>
          <w:sz w:val="24"/>
          <w:szCs w:val="24"/>
        </w:rPr>
        <w:t xml:space="preserve"> </w:t>
      </w:r>
      <w:r w:rsidR="000C7F49">
        <w:rPr>
          <w:rFonts w:ascii="Times New Roman" w:hAnsi="Times New Roman" w:cs="Times New Roman"/>
          <w:sz w:val="24"/>
          <w:szCs w:val="24"/>
        </w:rPr>
        <w:t>processed</w:t>
      </w:r>
      <w:proofErr w:type="gramEnd"/>
      <w:r w:rsidR="000C7F49">
        <w:rPr>
          <w:rFonts w:ascii="Times New Roman" w:hAnsi="Times New Roman" w:cs="Times New Roman"/>
          <w:sz w:val="24"/>
          <w:szCs w:val="24"/>
        </w:rPr>
        <w:t xml:space="preserve"> </w:t>
      </w:r>
      <w:r w:rsidR="00D36671">
        <w:rPr>
          <w:rFonts w:ascii="Times New Roman" w:hAnsi="Times New Roman" w:cs="Times New Roman"/>
          <w:sz w:val="24"/>
          <w:szCs w:val="24"/>
        </w:rPr>
        <w:t>air sound with gaps</w:t>
      </w:r>
      <w:r w:rsidR="000C7F49">
        <w:rPr>
          <w:rFonts w:ascii="Times New Roman" w:hAnsi="Times New Roman" w:cs="Times New Roman"/>
          <w:sz w:val="24"/>
          <w:szCs w:val="24"/>
        </w:rPr>
        <w:t xml:space="preserve"> (Tape)</w:t>
      </w:r>
    </w:p>
    <w:p w14:paraId="1BE3368A" w14:textId="76AFFC29" w:rsidR="000C7F49" w:rsidRDefault="000C7F49">
      <w:pPr>
        <w:rPr>
          <w:rFonts w:ascii="Times New Roman" w:hAnsi="Times New Roman" w:cs="Times New Roman"/>
          <w:sz w:val="24"/>
          <w:szCs w:val="24"/>
        </w:rPr>
      </w:pPr>
    </w:p>
    <w:p w14:paraId="58699B4B" w14:textId="4BADC770" w:rsidR="000C7F49" w:rsidRDefault="000C7F49">
      <w:pPr>
        <w:rPr>
          <w:rFonts w:ascii="Times New Roman" w:hAnsi="Times New Roman" w:cs="Times New Roman"/>
          <w:sz w:val="24"/>
          <w:szCs w:val="24"/>
        </w:rPr>
      </w:pPr>
    </w:p>
    <w:p w14:paraId="0D2CB053" w14:textId="64C8F10C" w:rsidR="000C7F49" w:rsidRDefault="005750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6AA26C6B" wp14:editId="179AEDE3">
            <wp:simplePos x="0" y="0"/>
            <wp:positionH relativeFrom="margin">
              <wp:align>left</wp:align>
            </wp:positionH>
            <wp:positionV relativeFrom="paragraph">
              <wp:posOffset>94300</wp:posOffset>
            </wp:positionV>
            <wp:extent cx="3509605" cy="45910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508" cy="467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53CFE8" w14:textId="7D6149B3" w:rsidR="004B0526" w:rsidRDefault="003234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=  proces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ass resonance (Tape)</w:t>
      </w:r>
    </w:p>
    <w:p w14:paraId="32765893" w14:textId="2826D772" w:rsidR="004B0526" w:rsidRPr="004C3362" w:rsidRDefault="004B0526">
      <w:pPr>
        <w:rPr>
          <w:rFonts w:ascii="Times New Roman" w:hAnsi="Times New Roman" w:cs="Times New Roman"/>
          <w:sz w:val="24"/>
          <w:szCs w:val="24"/>
        </w:rPr>
      </w:pPr>
    </w:p>
    <w:sectPr w:rsidR="004B0526" w:rsidRPr="004C336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6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bK0MDA3tLQA0ko6SsGpxcWZ+XkgBca1AF//jC0sAAAA"/>
  </w:docVars>
  <w:rsids>
    <w:rsidRoot w:val="007A2F26"/>
    <w:rsid w:val="00017BF0"/>
    <w:rsid w:val="00024698"/>
    <w:rsid w:val="00033F69"/>
    <w:rsid w:val="0008396F"/>
    <w:rsid w:val="00086A73"/>
    <w:rsid w:val="000C7F49"/>
    <w:rsid w:val="000F614A"/>
    <w:rsid w:val="00102A25"/>
    <w:rsid w:val="00114652"/>
    <w:rsid w:val="00131A5B"/>
    <w:rsid w:val="0016328C"/>
    <w:rsid w:val="001644EB"/>
    <w:rsid w:val="001A11FE"/>
    <w:rsid w:val="001A2A8F"/>
    <w:rsid w:val="001A7C20"/>
    <w:rsid w:val="001E7D9B"/>
    <w:rsid w:val="002057EC"/>
    <w:rsid w:val="00266BB4"/>
    <w:rsid w:val="002764AB"/>
    <w:rsid w:val="002C2035"/>
    <w:rsid w:val="0031726A"/>
    <w:rsid w:val="00322D2E"/>
    <w:rsid w:val="003234D7"/>
    <w:rsid w:val="003743D4"/>
    <w:rsid w:val="003749AE"/>
    <w:rsid w:val="003D322A"/>
    <w:rsid w:val="004B0526"/>
    <w:rsid w:val="004B098F"/>
    <w:rsid w:val="004B2405"/>
    <w:rsid w:val="004C3362"/>
    <w:rsid w:val="004C7564"/>
    <w:rsid w:val="00561839"/>
    <w:rsid w:val="00575054"/>
    <w:rsid w:val="00592539"/>
    <w:rsid w:val="006330C2"/>
    <w:rsid w:val="006A1BA2"/>
    <w:rsid w:val="006A3C29"/>
    <w:rsid w:val="00720998"/>
    <w:rsid w:val="0072745C"/>
    <w:rsid w:val="00755DDD"/>
    <w:rsid w:val="007563AA"/>
    <w:rsid w:val="0078591E"/>
    <w:rsid w:val="007A2F26"/>
    <w:rsid w:val="00840BFC"/>
    <w:rsid w:val="008949A1"/>
    <w:rsid w:val="009278E2"/>
    <w:rsid w:val="00952DEB"/>
    <w:rsid w:val="00982186"/>
    <w:rsid w:val="009F0580"/>
    <w:rsid w:val="00A702CA"/>
    <w:rsid w:val="00AB58C2"/>
    <w:rsid w:val="00AD7F64"/>
    <w:rsid w:val="00AE71FD"/>
    <w:rsid w:val="00AF7577"/>
    <w:rsid w:val="00B1665B"/>
    <w:rsid w:val="00B34740"/>
    <w:rsid w:val="00B4448E"/>
    <w:rsid w:val="00B770B2"/>
    <w:rsid w:val="00B80181"/>
    <w:rsid w:val="00B91B50"/>
    <w:rsid w:val="00B91EF4"/>
    <w:rsid w:val="00BB39E8"/>
    <w:rsid w:val="00C624E7"/>
    <w:rsid w:val="00C63417"/>
    <w:rsid w:val="00CF13BC"/>
    <w:rsid w:val="00D24E82"/>
    <w:rsid w:val="00D36671"/>
    <w:rsid w:val="00D407EA"/>
    <w:rsid w:val="00D81DED"/>
    <w:rsid w:val="00DA6386"/>
    <w:rsid w:val="00DC6D81"/>
    <w:rsid w:val="00E678E7"/>
    <w:rsid w:val="00EA0B3B"/>
    <w:rsid w:val="00EC3AD2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21710"/>
  <w15:chartTrackingRefBased/>
  <w15:docId w15:val="{482A5B35-1B52-4D97-8D52-379238EC1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2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55</cp:revision>
  <dcterms:created xsi:type="dcterms:W3CDTF">2020-05-28T12:36:00Z</dcterms:created>
  <dcterms:modified xsi:type="dcterms:W3CDTF">2020-06-05T11:19:00Z</dcterms:modified>
</cp:coreProperties>
</file>